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4.</w:t>
      </w:r>
      <w:r>
        <w:rPr>
          <w:rFonts w:ascii="Calibri" w:hAnsi="Calibri"/>
          <w:sz w:val="24"/>
          <w:color w:val="333333"/>
        </w:rPr>
        <w:t xml:space="preserve"> Associations of nestling mass and temperature, assessed in separate models stratified by relative nestling size at mid development measure (smallest vs. other). Temperature variability is defined as the interquartile rang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size mod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size mode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36,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27, 1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 (0.43, 3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4, 2.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 (-2.5, -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 (-1.55, -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 (-2.48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 (-1.47, -0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vari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 (-2.55, 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 (-1.86, -0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 (-2.98, -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 (-2.15, -0.89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tified linear mixed models in which temperature is the explanatory variable of interest, nestling mass is the outcome of interest, and nest ID was included as a random intercept. Adjusted models include hatch date and number of nestlings in the nest. Continuous predictors are z-score standardized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-squared for adjusted minimum temperature models. Small size model: Marginal R-squared = 0.34, Conditional R-squared = 0.91; Other size model: Marginal R-squared = 0.33, Conditional R-squared = 0.8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-squared for adjusted maximum temperature models. Small size model: Marginal R-squared = 0.37, Conditional R-squared = 0.92; Other size model: Marginal R-squared = 0.32, Conditional R-squared = 0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-squared for adjusted temperature variability models. Small size model: Marginal R-squared = 0.47, Conditional R-squared = 0.91; Other size model: Marginal R-squared = 0.49, Conditional R-squared = 0.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22:07:39Z</dcterms:created>
  <dcterms:modified xsi:type="dcterms:W3CDTF">2025-06-10T2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